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7.jpg" ContentType="image/jpeg"/>
  <Override PartName="/word/media/rId115.jpg" ContentType="image/jpeg"/>
  <Override PartName="/word/media/rId157.jpg" ContentType="image/jpeg"/>
  <Override PartName="/word/media/rId121.jpg" ContentType="image/jpeg"/>
  <Override PartName="/word/media/rId118.jpg" ContentType="image/jpeg"/>
  <Override PartName="/word/media/rId133.jpg" ContentType="image/jpeg"/>
  <Override PartName="/word/media/rId154.jpg" ContentType="image/jpeg"/>
  <Override PartName="/word/media/rId136.jpg" ContentType="image/jpeg"/>
  <Override PartName="/word/media/rId145.jpg" ContentType="image/jpeg"/>
  <Override PartName="/word/media/rId106.jpg" ContentType="image/jpeg"/>
  <Override PartName="/word/media/rId142.jpg" ContentType="image/jpeg"/>
  <Override PartName="/word/media/rId112.jpg" ContentType="image/jpeg"/>
  <Override PartName="/word/media/rId163.jpg" ContentType="image/jpeg"/>
  <Override PartName="/word/media/rId166.jpg" ContentType="image/jpeg"/>
  <Override PartName="/word/media/rId139.jpg" ContentType="image/jpeg"/>
  <Override PartName="/word/media/rId148.jpg" ContentType="image/jpeg"/>
  <Override PartName="/word/media/rId130.jpg" ContentType="image/jpeg"/>
  <Override PartName="/word/media/rId124.jpg" ContentType="image/jpeg"/>
  <Override PartName="/word/media/rId45.jpg" ContentType="image/jpeg"/>
  <Override PartName="/word/media/rId42.jpg" ContentType="image/jpeg"/>
  <Override PartName="/word/media/rId48.jpg" ContentType="image/jpeg"/>
  <Override PartName="/word/media/rId22.jpg" ContentType="image/jpeg"/>
  <Override PartName="/word/media/rId39.jpg" ContentType="image/jpeg"/>
  <Override PartName="/word/media/rId160.jpg" ContentType="image/jpeg"/>
  <Override PartName="/word/media/rId109.jpg" ContentType="image/jpeg"/>
  <Override PartName="/word/media/rId1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63" w:name="js_article"/>
    <w:bookmarkStart w:id="21" w:name="js_top_ad_area"/>
    <w:bookmarkEnd w:id="21"/>
    <w:bookmarkStart w:id="61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3337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7ict79ugI9XflpUel0vGic9Qia9JTXvXlSmNkJ8cNAyAibvOYXibQQXN4RfFQgJAwQqebW3PL0Dc2TvdA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7" w:name="page-content"/>
    <w:bookmarkStart w:id="53" w:name="img-content"/>
    <w:bookmarkStart w:id="52" w:name="activity-name"/>
    <w:p>
      <w:pPr>
        <w:pStyle w:val="Heading1"/>
      </w:pPr>
      <w:r>
        <w:t xml:space="preserve">回校路上，农民工大伯教会我如何处世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51" w:name="js_content"/>
    <w:p>
      <w:pPr>
        <w:pStyle w:val="BodyText"/>
      </w:pPr>
      <w:r>
        <w:t xml:space="preserve"> </w:t>
      </w:r>
      <w:r>
        <w:t xml:space="preserve">回校需到郑州坐火车，在去郑州的客车上，一位五十多岁的大伯坐我邻座。他是标准的农民工打扮，面部瘦削，眼窝深陷，像是老三国司马懿的扮演者魏宗万老师。他扛着紫色编织袋，一上车就从包里掏出几个熟鸡蛋问我吃不吃，我婉拒后他自顾自啃起来。蛋壳剥的不干净，他连同部分蛋壳一起咽进肚里，并招呼着同行的两个工友一起吃，他们还有蒸红薯，塌的菜馍，用大升量的富光杯子喝水。看他们吃饭是种享受——鸡蛋还没咽下去，就咬了一大口菜馍，然后再喝一口水，粗壮的腮帮子一深一陷的鼓动，喉结也跟着上下回窜，表情严肃，一言不发，以手势代替话语，吃的利落，吃的磅礴！大嚼大咽以后，把杯子一拧，舒一口气——这才叫吃饭！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们说挣口饭吃是寻份能养活自己的工作，但你能从这些大伯们身上，看出“挣口饭吃”的外化表现。他们年纪虽大，身板看起来并不魁梧，但手臂粗实、肌肉坚韧，谈吐不拘谨，吃饭，喝水，走路，干什么都有风卷残云之势，这是实打实的靠力气的真正的劳动者！你怎能不觉得他们可爱？</w:t>
      </w:r>
      <w:r>
        <w:t xml:space="preserve"> </w:t>
      </w:r>
    </w:p>
    <w:p>
      <w:pPr>
        <w:pStyle w:val="BodyText"/>
      </w:pPr>
      <w:r>
        <w:drawing>
          <wp:inline>
            <wp:extent cx="5334000" cy="293863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7ict79ugI9XflpUel0vGic9QvQocR4rS9dpDN1ibQ8Nhv6jUOtYtf9egtqIyLSB6XH1E131YF4exWSg/640?wx_fmt=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他很健谈，攀谈得知我和他同镇不同村，这话题口一下就放开了。他告诉我他们一起去郑州的厂里，说是有个布厂的活儿能干，且听说老板为人实在，应该比之前跑到山东务工强得多。聊到我父母的职业，聊到今年地里的收成，我说几天雨地里不干我家玉米还没收，他说他用手摘的，没用机器，因为机器收玉米会崩落很多玉米粒，他觉得这是一种莫大的浪费，与其蹲在地里捡拾玉米粒那费腰劲儿，还不如用手摘。我跟他说我也进过厂，搬运工，一天挣了七十块钱，他说你遇到的老板不行，现在这世道，厂里公司里都一样，你不遇到有良心的好老板，给人打工，就没有不吃亏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笑说我大学毕业进厂，你也进厂，咱爷俩真是殊途同归。他说不一样，你要努力学文化，不说别的，你多学文化最起码能少受骗，我跟你说我没少被骗，那些厂里的老板那嘴都可会说啊，搞不好就会被骗了，你是大学生，能看的懂合同签字啥的，光是少被骗，就不知道省了多少事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他谈到了比我大几岁的在外工作的儿子，谈到了许多在各个厂区的事情，五月份去山东汽车轴承厂，结果去了干不了，又被老板“安排”到陕西，还不管吃饭，他又不干了回来了，又辗转去其他地方。他说的时候我看着他的面部，他说的很自然，讲故事一般，无论是说到被骗还是来回颠簸没挣到钱等等，他脸上都很自然，毫无其他情绪，脸上依然表情饱满，神态昂扬。说着，他停下了，他拿出手机，递给我，说你看外面那座山，看着多好看，你帮我拍一下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拍完照把手机还给他，我说伯（bai，农村地区对父亲年长几岁的人的称呼）你还有摄影的爱好啊，他笑了，打开相册，翻看着让我看他的其他照片——各式各样的云彩！他的手机相册里，是各种各样的云彩！卷云块状云高积云层积云火烧云都有！他说这是他之前在外面务工时照的，你看多好看，这云彩真是奇妙，到哪都不保持着一个形状，真自由！我难以置信的看着他，他发觉了我的震惊，对我说着他的兴趣，他喜欢看云彩，看不一样的风景，觉得美，照下来，当微信头像，自己留存着翻看，这都很好。</w:t>
      </w:r>
      <w:r>
        <w:t xml:space="preserve"> </w:t>
      </w:r>
    </w:p>
    <w:p>
      <w:pPr>
        <w:pStyle w:val="BodyText"/>
      </w:pPr>
      <w:r>
        <w:drawing>
          <wp:inline>
            <wp:extent cx="5334000" cy="256152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7ict79ugI9XflpUel0vGic9QQoySicrpUtbaxPgraQ9MUIxnJ5wnu0G0ONA9hI3FLEjiaAyhfoqdmNWg/640?wx_fmt=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他的相册翻着翻着，翻到了一些书法作品，我说伯这字都是你写的？他说是，这也是得空了就练练字，他说你们这些年轻人真该练练字，我就没少让俺孩练字，练字也不是为了把字写的多好看，你拿起笔对着纸的时候，你就有那一种平静的感觉，你心里很平静，你就不着急不浮躁了，你心里静下来了，很多事才能想明白，才能看清。我看着他的书法作品，他写的都是一些关于道法自然的字，例如“大天大地”、“修身养生”“万物相生相克”之类的字。他说这也不是毛笔字，你去拼多多买张水写布，五六块钱，没事就能练，你下课了得空写俩字，你心里就不慌了，年轻人，有啥着急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也笑了，我说伯，我确实很发愁，我都大四了，怕考研考不上，不知道毕业了之后干啥。他一听我说这话，他的眼睛睁大，瞳孔也随着放大了，他嘴巴咧开，说，咦我哩老天der啊（河南话，意思是老天爷啊），你才二十出头，开始发愁这了，我老汉五十多了，都没你发愁。他说完就笑了，他身后两个工友也听到了，也一起笑了出来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他们说，你这么年轻，那有啥怕的，有啥着急的，那有的事情，到了自然就到了，没到时候你想再多也是光添愁嘞。你这有文化的学生，干点啥干不成，多试试，有啥怕嘞？这么大个社会，容不下你这么个小伙子？咋，你长得高就容不下你了，你光想那坏的干啥，豁达一点，跟嫩伯我一样，那该吃吃该喝喝，有想嫩求多那空，不如多啃两口馍。</w:t>
      </w:r>
      <w:r>
        <w:t xml:space="preserve"> </w:t>
      </w:r>
    </w:p>
    <w:p>
      <w:pPr>
        <w:pStyle w:val="BodyText"/>
      </w:pPr>
      <w:r>
        <w:drawing>
          <wp:inline>
            <wp:extent cx="5334000" cy="247469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mmbiz.qpic.cn/mmbiz_jpg/UF0iaTnc0u77ict79ugI9XflpUel0vGic9QFpY1GicnNt1Zac5hQqkzA8v57RApy1SpbeBzDlyTATTsnwNd8qaubyg/640?wx_fmt=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听着他们说话，心里也豁然敞亮了。窗外的天气依然阴沉着，有下雨的征兆，说实在的，我有时候就会过分将外部的阴沉代入到自己身上，觉得自己也是一样的消极无力，但细细想来，无论外面是刮风还是打雷，是阴沉还是天晴，日子就不过了吗？肯定还得过啊，我确实是患得患失太多了，怕这怕那。小时候打针前怕疼，在外面怕迷路，中考怕落榜，高考怕录不上，考试怕过不了，考研怕考不上，毕业怕没工作......我怕这么多，可不还是这么过来了？并且过的还不算很坏，我每一次的担忧都是在关口之前的，当真的到了那个关口时，不照样也跨过来了，那些在特定年龄看起来的所谓“大山”，在以后看来，也不过是云云小事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昨日之深渊，今日之浅淡，我既然自己做了一些事情，没有违背本心，也并无有愧于人，那我又在担忧什么呢？生活充满选项，我又干嘛在二十出头的年纪，把自己的出路定的那么狭窄那么受限呢？结果固然重要，但过程尤为享受，我知道遗憾才是生活的常态，既然我能接受这一点，那，又何必给自己加压，让自己徒添焦虑呢？</w:t>
      </w:r>
      <w:r>
        <w:t xml:space="preserve"> </w:t>
      </w:r>
    </w:p>
    <w:p>
      <w:pPr>
        <w:pStyle w:val="BodyText"/>
      </w:pPr>
      <w:r>
        <w:drawing>
          <wp:inline>
            <wp:extent cx="5334000" cy="2674656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ttps://mmbiz.qpic.cn/mmbiz_jpg/UF0iaTnc0u77ict79ugI9XflpUel0vGic9QTSibqj6XaSG5p6KkT3j2dDHicxBro7pqzWQkoIrKlkFLT6SrRCibY574A/640?wx_fmt=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心里似乎被卸下了某种负担，我感觉很轻松，甚至还酝酿了一股劲，心潮澎湃。我再扭头看他时，他已经在刷抖音了，很快的，他告诉我下了高速口厂里有人接他们，他就要下车了。我很想感谢他，但他已扭头与工友在商讨做工事宜了，感激之情终没说出口，我看着他们提着行李，扛着包一挪一挪下车，他扭头对我笑了笑，我也以笑回迎，他点了点头，离去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心里像是受了震荡一般，我由衷地祝福他们能够务工顺利，由衷地希望他能遇到好的老板，待到华北平原再有那样好看的云彩之时，我想，我会和他同时不同地一起抬头看的，再一起拍张照，在天空阴沉时翻看。诚然，同志，我们亦应如此。</w:t>
      </w:r>
      <w:r>
        <w:t xml:space="preserve"> </w:t>
      </w:r>
    </w:p>
    <w:p>
      <w:pPr>
        <w:pStyle w:val="BodyText"/>
      </w:pPr>
      <w:r>
        <w:br/>
      </w:r>
    </w:p>
    <w:bookmarkEnd w:id="51"/>
    <w:bookmarkEnd w:id="52"/>
    <w:bookmarkEnd w:id="53"/>
    <w:bookmarkStart w:id="54" w:name="js_tags_preview_toast"/>
    <w:p>
      <w:pPr>
        <w:pStyle w:val="BodyText"/>
      </w:pPr>
      <w:r>
        <w:t xml:space="preserve">预览时标签不可点</w:t>
      </w:r>
    </w:p>
    <w:bookmarkEnd w:id="54"/>
    <w:bookmarkStart w:id="55" w:name="content_bottom_area"/>
    <w:bookmarkEnd w:id="55"/>
    <w:bookmarkStart w:id="56" w:name="js_temp_bottom_area"/>
    <w:bookmarkEnd w:id="56"/>
    <w:bookmarkEnd w:id="57"/>
    <w:bookmarkStart w:id="58" w:name="sg_tj"/>
    <w:bookmarkEnd w:id="58"/>
    <w:bookmarkStart w:id="59" w:name="page_bottom_area"/>
    <w:bookmarkEnd w:id="59"/>
    <w:bookmarkStart w:id="60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60"/>
    <w:bookmarkEnd w:id="61"/>
    <w:bookmarkStart w:id="62" w:name="wx_stream_article_slide_tip"/>
    <w:bookmarkEnd w:id="62"/>
    <w:bookmarkEnd w:id="63"/>
    <w:bookmarkStart w:id="64" w:name="js_network_msg_wrp"/>
    <w:bookmarkEnd w:id="64"/>
    <w:bookmarkStart w:id="65" w:name="js_ad_control"/>
    <w:bookmarkEnd w:id="65"/>
    <w:bookmarkStart w:id="66" w:name="audio_panel_area"/>
    <w:bookmarkEnd w:id="66"/>
    <w:bookmarkStart w:id="67" w:name="js_profile_card_modal"/>
    <w:bookmarkEnd w:id="67"/>
    <w:bookmarkStart w:id="68" w:name="js_emotion_panel_pc"/>
    <w:bookmarkEnd w:id="68"/>
    <w:bookmarkStart w:id="71" w:name="js_alert_panel"/>
    <w:bookmarkStart w:id="69" w:name="js_alert_content"/>
    <w:bookmarkEnd w:id="69"/>
    <w:p>
      <w:pPr>
        <w:pStyle w:val="FirstParagraph"/>
      </w:pPr>
      <w:hyperlink r:id="rId70">
        <w:r>
          <w:rPr>
            <w:rStyle w:val="Hyperlink"/>
          </w:rPr>
          <w:t xml:space="preserve">知道了</w:t>
        </w:r>
      </w:hyperlink>
    </w:p>
    <w:bookmarkEnd w:id="71"/>
    <w:bookmarkStart w:id="73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72" w:name="js_pc_weapp_code_des"/>
      <w:r>
        <w:t xml:space="preserve"> </w:t>
      </w:r>
      <w:bookmarkEnd w:id="72"/>
    </w:p>
    <w:bookmarkEnd w:id="73"/>
    <w:bookmarkStart w:id="75" w:name="js_minipro_dialog"/>
    <w:p>
      <w:pPr>
        <w:pStyle w:val="BodyText"/>
      </w:pPr>
    </w:p>
    <w:bookmarkStart w:id="74" w:name="js_minipro_dialog_body"/>
    <w:bookmarkEnd w:id="7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5"/>
    <w:bookmarkStart w:id="77" w:name="js_link_dialog"/>
    <w:p>
      <w:pPr>
        <w:pStyle w:val="BodyText"/>
      </w:pPr>
    </w:p>
    <w:bookmarkStart w:id="76" w:name="js_link_dialog_body"/>
    <w:bookmarkEnd w:id="76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7"/>
    <w:bookmarkStart w:id="78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8"/>
    <w:bookmarkStart w:id="81" w:name="unlogin_bottom_bar"/>
    <w:bookmarkStart w:id="80" w:name="js_article_bottom_bar"/>
    <w:bookmarkStart w:id="79" w:name="article_bottom_bar_area"/>
    <w:bookmarkEnd w:id="79"/>
    <w:bookmarkEnd w:id="80"/>
    <w:bookmarkEnd w:id="81"/>
    <w:p>
      <w:pPr>
        <w:pStyle w:val="BodyText"/>
      </w:pPr>
      <w:bookmarkStart w:id="82" w:name="js_a11y_colon"/>
      <w:r>
        <w:t xml:space="preserve"> </w:t>
      </w:r>
      <w:r>
        <w:t xml:space="preserve">：</w:t>
      </w:r>
      <w:r>
        <w:t xml:space="preserve"> </w:t>
      </w:r>
      <w:bookmarkEnd w:id="82"/>
      <w:r>
        <w:t xml:space="preserve"> </w:t>
      </w:r>
      <w:bookmarkStart w:id="83" w:name="js_a11y_comma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0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1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2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3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4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5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6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comma7"/>
      <w:r>
        <w:t xml:space="preserve"> </w:t>
      </w:r>
      <w:r>
        <w:t xml:space="preserve">，</w:t>
      </w:r>
      <w:r>
        <w:t xml:space="preserve"> </w:t>
      </w:r>
      <w:bookmarkEnd w:id="91"/>
      <w:r>
        <w:t xml:space="preserve"> </w:t>
      </w:r>
      <w:bookmarkStart w:id="92" w:name="js_a11y_comma8"/>
      <w:r>
        <w:t xml:space="preserve"> </w:t>
      </w:r>
      <w:r>
        <w:t xml:space="preserve">，</w:t>
      </w:r>
      <w:r>
        <w:t xml:space="preserve"> </w:t>
      </w:r>
      <w:bookmarkEnd w:id="92"/>
      <w:r>
        <w:t xml:space="preserve"> </w:t>
      </w:r>
      <w:bookmarkStart w:id="93" w:name="js_a11y_comma9"/>
      <w:r>
        <w:t xml:space="preserve"> </w:t>
      </w:r>
      <w:r>
        <w:t xml:space="preserve">，</w:t>
      </w:r>
      <w:r>
        <w:t xml:space="preserve"> </w:t>
      </w:r>
      <w:bookmarkEnd w:id="93"/>
      <w:r>
        <w:t xml:space="preserve"> </w:t>
      </w:r>
      <w:bookmarkStart w:id="94" w:name="js_a11y_comma10"/>
      <w:r>
        <w:t xml:space="preserve"> </w:t>
      </w:r>
      <w:r>
        <w:t xml:space="preserve">，</w:t>
      </w:r>
      <w:r>
        <w:t xml:space="preserve"> </w:t>
      </w:r>
      <w:bookmarkEnd w:id="94"/>
      <w:r>
        <w:t xml:space="preserve"> </w:t>
      </w:r>
      <w:bookmarkStart w:id="95" w:name="js_a11y_period"/>
      <w:r>
        <w:t xml:space="preserve"> </w:t>
      </w:r>
      <w:r>
        <w:t xml:space="preserve">。</w:t>
      </w:r>
      <w:r>
        <w:t xml:space="preserve"> </w:t>
      </w:r>
      <w:bookmarkEnd w:id="95"/>
      <w:r>
        <w:t xml:space="preserve"> </w:t>
      </w:r>
      <w:bookmarkStart w:id="96" w:name="js_a11y_space"/>
      <w:r>
        <w:t xml:space="preserve"> </w:t>
      </w:r>
      <w:bookmarkEnd w:id="96"/>
      <w:r>
        <w:t xml:space="preserve"> </w:t>
      </w:r>
      <w:bookmarkStart w:id="97" w:name="js_a11y_type_video"/>
      <w:r>
        <w:t xml:space="preserve"> </w:t>
      </w:r>
      <w:r>
        <w:t xml:space="preserve">视频</w:t>
      </w:r>
      <w:r>
        <w:t xml:space="preserve"> </w:t>
      </w:r>
      <w:bookmarkEnd w:id="97"/>
      <w:r>
        <w:t xml:space="preserve"> </w:t>
      </w:r>
      <w:bookmarkStart w:id="98" w:name="js_a11y_type_weapp"/>
      <w:r>
        <w:t xml:space="preserve"> </w:t>
      </w:r>
      <w:r>
        <w:t xml:space="preserve">小程序</w:t>
      </w:r>
      <w:r>
        <w:t xml:space="preserve"> </w:t>
      </w:r>
      <w:bookmarkEnd w:id="98"/>
      <w:r>
        <w:t xml:space="preserve"> </w:t>
      </w:r>
      <w:bookmarkStart w:id="99" w:name="js_a11y_zan_btn_txt"/>
      <w:r>
        <w:t xml:space="preserve"> </w:t>
      </w:r>
      <w:r>
        <w:t xml:space="preserve">赞</w:t>
      </w:r>
      <w:r>
        <w:t xml:space="preserve"> </w:t>
      </w:r>
      <w:bookmarkEnd w:id="99"/>
      <w:r>
        <w:t xml:space="preserve"> </w:t>
      </w:r>
      <w:bookmarkStart w:id="100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100"/>
      <w:r>
        <w:t xml:space="preserve"> </w:t>
      </w:r>
      <w:bookmarkStart w:id="101" w:name="js_a11y_like_btn_txt"/>
      <w:r>
        <w:t xml:space="preserve"> </w:t>
      </w:r>
      <w:r>
        <w:t xml:space="preserve">在看</w:t>
      </w:r>
      <w:r>
        <w:t xml:space="preserve"> </w:t>
      </w:r>
      <w:bookmarkEnd w:id="101"/>
      <w:r>
        <w:t xml:space="preserve"> </w:t>
      </w:r>
      <w:bookmarkStart w:id="102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02"/>
      <w:r>
        <w:t xml:space="preserve"> </w:t>
      </w:r>
      <w:bookmarkStart w:id="103" w:name="js_a11y_share_btn_txt"/>
      <w:r>
        <w:t xml:space="preserve"> </w:t>
      </w:r>
      <w:r>
        <w:t xml:space="preserve">分享</w:t>
      </w:r>
      <w:r>
        <w:t xml:space="preserve"> </w:t>
      </w:r>
      <w:bookmarkEnd w:id="103"/>
      <w:r>
        <w:t xml:space="preserve"> </w:t>
      </w:r>
      <w:bookmarkStart w:id="104" w:name="js_a11y_comment_btn_txt"/>
      <w:r>
        <w:t xml:space="preserve"> </w:t>
      </w:r>
      <w:r>
        <w:t xml:space="preserve">留言</w:t>
      </w:r>
      <w:r>
        <w:t xml:space="preserve"> </w:t>
      </w:r>
      <w:bookmarkEnd w:id="104"/>
      <w:r>
        <w:t xml:space="preserve"> </w:t>
      </w:r>
      <w:bookmarkStart w:id="105" w:name="js_a11y_collect_btn_txt"/>
      <w:r>
        <w:t xml:space="preserve"> </w:t>
      </w:r>
      <w:r>
        <w:t xml:space="preserve">收藏</w:t>
      </w:r>
      <w:r>
        <w:t xml:space="preserve"> </w:t>
      </w:r>
      <w:bookmarkEnd w:id="105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k0Ue4mIpaV8OukncMbTLfCpvo95AO3AS6DRefvhgNUibNhKo7ekY2SIVrBxpbRsy4LoCvRibIh6BZATDOaBufR8BQhicgfdCF30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雷将</w:t>
      </w:r>
      <w:r>
        <w:t xml:space="preserve">来自北京</w:t>
      </w:r>
    </w:p>
    <w:p>
      <w:pPr>
        <w:pStyle w:val="BodyText"/>
      </w:pPr>
      <w:r>
        <w:t xml:space="preserve">他们值得更好的生活，显然，有人做的不够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wx.qlogo.cn/mmopen/vi_32/FVjBmI6cpwI76T0icZFK1pq349m80p9Zufdb2icMfUYeOUejW1ILW4beuGFLyHNiaRduDRDWbLLQicyZkjTlxfopZg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怪小兽</w:t>
      </w:r>
      <w:r>
        <w:t xml:space="preserve">来自湖北</w:t>
      </w:r>
    </w:p>
    <w:p>
      <w:pPr>
        <w:pStyle w:val="BodyText"/>
      </w:pPr>
      <w:r>
        <w:t xml:space="preserve">就冲着那份心性和对待人生的态度，他们已经得到了最好的生活。显然，是有人着相了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open/k0Ue4mIpaV99aksgVPctO92AZRGt6VrUl9F3AJA49WkPV2c01usHMTOnx6tvIHyFenelh4DPAh6QlSibpbeoibY3bf4KhOic1ChQ6ayhxlnm8cRMRdHWMZGozM3oIUddVc1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Nk_3000</w:t>
      </w:r>
      <w:r>
        <w:t xml:space="preserve">来自广东</w:t>
      </w:r>
    </w:p>
    <w:p>
      <w:pPr>
        <w:pStyle w:val="BodyText"/>
      </w:pPr>
      <w:r>
        <w:t xml:space="preserve">想起来在电子厂做暑假工的时候了，在工友之间，非常温暖；他们的朴实与热情，朝气蓬勃，在其他任何地方都是绝体会不到的。相处下来，最大的感悟就是：人民，只有人民，才是创造历史的真正动力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://wx.qlogo.cn/mmopen/KHvxKg8z8Eia3PzNJqQziaNjKiauJWic0ak52YNJR4YmHv67voXIKm0HeuibH24MtPibYLBGz3ibpvBr1Ueu36icwKes5kelFrXAgKxR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chlaflied</w:t>
      </w:r>
      <w:r>
        <w:t xml:space="preserve">来自上海</w:t>
      </w:r>
    </w:p>
    <w:p>
      <w:pPr>
        <w:pStyle w:val="BodyText"/>
      </w:pPr>
      <w:r>
        <w:t xml:space="preserve">真好，这么好的老伯，这么多勤劳智慧的劳动人民，本该可以过更好的生活的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://wx.qlogo.cn/mmopen/PiajxSqBRaEI91ibwctJNYSOia6B16JhvP4Aok2VZ2tm3Gv7LKE330K7RibhbRPic7oGatofFAOol0iad0MCQNyNJYcjlib1lUpRf2UghhvW3Mfn0YicvKoOtdWgcgCQCutdltnH/64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云端永生之境的异客</w:t>
      </w:r>
      <w:r>
        <w:t xml:space="preserve">来自湖北</w:t>
      </w:r>
    </w:p>
    <w:p>
      <w:pPr>
        <w:pStyle w:val="BodyText"/>
      </w:pPr>
      <w:r>
        <w:t xml:space="preserve">看完这篇文章真的感觉内心明朗许多[哇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://wx.qlogo.cn/mmopen/O9pEic1aHxeakHYeWibpJrupGRibh8mZK0PvobtmWAFd4Yib8BKArxmKjDuVaph5HYjoBtXlFNspCBcYERYnTibafor295FIx0PLT/64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하하</w:t>
      </w:r>
      <w:r>
        <w:t xml:space="preserve">来自北京</w:t>
      </w:r>
    </w:p>
    <w:p>
      <w:pPr>
        <w:pStyle w:val="BodyText"/>
      </w:pPr>
      <w:r>
        <w:t xml:space="preserve">究竟是什么样的结局，才配得上这一路以来的颠沛流离[拳头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://wx.qlogo.cn/mmopen/n6tINRGwUZVScVvs50rTE0UV0y9LVaOYNOL3UTBLo3m1OYY1ictVgprhedfRTiaIyJQhxkdeVfA6SW4h5uu4iaQz2t4PGmibGf6yIurdKh8T9ibZ2SriaDQ6KSp0CslLW8J7ot/64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kie欣(无忧)</w:t>
      </w:r>
      <w:r>
        <w:t xml:space="preserve">来自中国香港</w:t>
      </w:r>
    </w:p>
    <w:p>
      <w:pPr>
        <w:pStyle w:val="BodyText"/>
      </w:pPr>
      <w:r>
        <w:t xml:space="preserve">   心态坦荡，这就是智慧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://wx.qlogo.cn/mmopen/KHvxKg8z8Egm0nscRlEv6clt5aic23CfeHojFicWTC8BxaWdP8XKj75B1O19te5NqCagD0mXBR6qKdRPAql2XvhYib45Rkxg1icFMPf6H9wDpJRnoLzaQ2OZvQg6OMw6DUeh/64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灵枢</w:t>
      </w:r>
      <w:r>
        <w:t xml:space="preserve">来自山东</w:t>
      </w:r>
    </w:p>
    <w:p>
      <w:pPr>
        <w:pStyle w:val="BodyText"/>
      </w:pPr>
      <w:r>
        <w:t xml:space="preserve">这就是大智慧啊…</w:t>
      </w:r>
      <w:r>
        <w:t xml:space="preserve"> </w:t>
      </w:r>
      <w:r>
        <w:t xml:space="preserve">有没有发现，有一类人，永远不急不躁，你只是呆在他们身边，也会心静很多。</w:t>
      </w:r>
      <w:r>
        <w:t xml:space="preserve"> </w:t>
      </w:r>
      <w:r>
        <w:t xml:space="preserve">也有一类人，从他们的言谈举止，也能感觉到那种一天恨不得掰成十天花的状态。</w:t>
      </w:r>
      <w:r>
        <w:t xml:space="preserve"> </w:t>
      </w:r>
      <w:r>
        <w:t xml:space="preserve">一种令人心躁，一种令人心安…哈哈哈哈哈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http://wx.qlogo.cn/mmopen/n6tINRGwUZUTGaXaDd5PS5Kkmhw4G6ZU5JJb3icYicqIF2QqDdwu6rh967Xaic5qvqPMgkjwCEzMB93M6tTyGVTb8CyiaEyLU279MMDg7JR5PbSGJ6pho9EBaSTb6ggrknZq/64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Simon</w:t>
      </w:r>
      <w:r>
        <w:t xml:space="preserve">来自四川</w:t>
      </w:r>
    </w:p>
    <w:p>
      <w:pPr>
        <w:pStyle w:val="BodyText"/>
      </w:pPr>
      <w:r>
        <w:t xml:space="preserve">这才是最真实的可爱纯朴的普罗大众的生活，火车也真是人间烟火的相逢，希望有机会能亲身体验北方的健谈伯伯们的故事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http://wx.qlogo.cn/mmopen/PiajxSqBRaEJib2X97evIo7bgW4plMbXoKUAfDnKHGPeYnT8dIRwyVlFdEmvf8e13lbVpOySrLZPeWm6bgPsFJWutxGria9EK83CDsoYW04ibaibGKYXSBQ3OMqWCHPXexvKv/64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炮弹飞行的弹道学与动力学问题</w:t>
      </w:r>
      <w:r>
        <w:t xml:space="preserve">来自广西</w:t>
      </w:r>
    </w:p>
    <w:p>
      <w:pPr>
        <w:pStyle w:val="BodyText"/>
      </w:pPr>
      <w:r>
        <w:t xml:space="preserve">老伯这番话也让我明朗许多，这就是劳动人民的可爱与朴实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://wx.qlogo.cn/mmopen/Q3auHgzwzM4p4WFLaLr0s5AqPWuYDvLqsicKOmRFiamlCDB4NXzC87icWCW8muXEPHGvqYibl5ribAUk9iaMlGESYiabIfAiayTqnD0W5aJoGiaDxnSdt4CBuk7pUvrACduEhicTTx/64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oi28</w:t>
      </w:r>
      <w:r>
        <w:t xml:space="preserve">来自</w:t>
      </w:r>
    </w:p>
    <w:p>
      <w:pPr>
        <w:pStyle w:val="BodyText"/>
      </w:pPr>
      <w:r>
        <w:t xml:space="preserve">亦应如此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http://wx.qlogo.cn/mmopen/k0Ue4mIpaVib5qZrwAib7MHY4p5qDeRwVkRoqjaR5pmUWHiaNueMibXBRfTlk35j1NMuEBAiaIHY3CTw75Y7BuRuLT6ynWmTtn2icP/64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cet</w:t>
      </w:r>
      <w:r>
        <w:t xml:space="preserve">来自广东</w:t>
      </w:r>
    </w:p>
    <w:p>
      <w:pPr>
        <w:pStyle w:val="BodyText"/>
      </w:pPr>
      <w:r>
        <w:t xml:space="preserve">『他说的很自然，讲故事一般，无论是说到被骗还是来回颠簸没挣到钱等等，他脸上都很自然，毫无其他情绪，脸上依然表情饱满，神态昂扬。』这就是现实版《活着》里的福贵儿，坦然面对一切苦难。</w:t>
      </w:r>
    </w:p>
    <w:p>
      <w:pPr>
        <w:pStyle w:val="BodyText"/>
      </w:pPr>
      <w:r>
        <w:drawing>
          <wp:inline>
            <wp:extent cx="223364" cy="223364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http://wx.qlogo.cn/mmopen/k0Ue4mIpaV8OukncMbTLfNcw0wVqsZn61jJ4lWAIWcGqegBL4gmsibtTGicOAHxCJHwKDhhGhia6HtkWQwOoZleVXTe99aXDxR5/64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364" cy="223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</w:t>
      </w:r>
      <w:r>
        <w:t xml:space="preserve">来自河北</w:t>
      </w:r>
    </w:p>
    <w:p>
      <w:pPr>
        <w:pStyle w:val="BodyText"/>
      </w:pPr>
      <w:r>
        <w:t xml:space="preserve">人生短短急个球啊，哈哈哈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http://wx.qlogo.cn/mmopen/Q3auHgzwzM5kiasLwOXLoMzQqiaY6VvqOc49ofOnQ2seVnkj0PNmRRG8aC9QyLON8XBkH9MxIAOwziaSFCCjHqCmxLOPxhHhkyNFzzqEdyNhNY/64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平安是福</w:t>
      </w:r>
      <w:r>
        <w:t xml:space="preserve">来自陕西</w:t>
      </w:r>
    </w:p>
    <w:p>
      <w:pPr>
        <w:pStyle w:val="BodyText"/>
      </w:pPr>
      <w:r>
        <w:t xml:space="preserve">今生做今生的事，今生做今天的事，今天做眼前的事。</w:t>
      </w:r>
      <w:r>
        <w:t xml:space="preserve"> </w:t>
      </w:r>
      <w:r>
        <w:t xml:space="preserve">今生，只能做今生的事，今生，只能做今天的事，今天，只能做眼前的事。与君共勉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http://wx.qlogo.cn/mmopen/k0Ue4mIpaVibH4o59xiajF3sbIfkibpzVlNR9rTwCveiaJqjkjQibdqq8h0b9F3gRcmRKwFcB6iak5n7KVL3bLoLdz0Jq4jP6IbM3lEDRhD5z2GSCsN3DpI7NcicfQ1R5KPISvn/64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马阳</w:t>
      </w:r>
      <w:r>
        <w:t xml:space="preserve">来自四川</w:t>
      </w:r>
    </w:p>
    <w:p>
      <w:pPr>
        <w:pStyle w:val="BodyText"/>
      </w:pPr>
      <w:r>
        <w:t xml:space="preserve">顺其自然，就像云一样，自己吹风风给自己塑型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https://wx.qlogo.cn/mmopen/vi_32/REArBGMMcqh7OS9gLX0ybY4L7ViaTu4wcbPIP05p2JmzWiaLP2L2p0jF2qkBdlgFopA0M4D9ibZR4HO9QhWeXcr0Q/64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哄哄</w:t>
      </w:r>
      <w:r>
        <w:t xml:space="preserve">来自湖北</w:t>
      </w:r>
    </w:p>
    <w:p>
      <w:pPr>
        <w:pStyle w:val="BodyText"/>
      </w:pPr>
      <w:r>
        <w:t xml:space="preserve">太好了，豁然开朗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http://wx.qlogo.cn/mmopen/PiajxSqBRaEKjKKBtVNzvwhnxYpkdibbMiaNEpmVdIvm7667GIDSdLWjTic1VjokXYYjmcZvnyyr1iboibZA6fX4iciaD7FicQVkPh2MHKia6xUjvhDSnxApPowciaSWz9ObnW68QPW/64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知行合一</w:t>
      </w:r>
      <w:r>
        <w:t xml:space="preserve">来自河南</w:t>
      </w:r>
    </w:p>
    <w:p>
      <w:pPr>
        <w:pStyle w:val="BodyText"/>
      </w:pPr>
      <w:r>
        <w:t xml:space="preserve">他们说，你这么年轻，那有啥怕的，有啥着急的，那有的事情，到了自然就到了，没到时候你想再多也是光添愁嘞。你这有文化的学生，干点啥干不成，多试试，有啥怕嘞？这么大个社会，容不下你这么个小伙子？咋，你长得高就容不下你了，你光想那坏的干啥，豁达一点，跟嫩伯我一样，那该吃吃该喝喝，有想嫩求多那空，不如多啃两口馍。</w:t>
      </w:r>
      <w:r>
        <w:t xml:space="preserve"> </w:t>
      </w:r>
      <w:r>
        <w:t xml:space="preserve">[强][强][强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http://wx.qlogo.cn/mmopen/O9pEic1aHxeZdvvHrYWRcjtfcWbYoDb14Pu5uTpEsCdr67wCdcdOOvrxw2Efbvz0oULULvxbDTd1lZBAxGcDTKZTBWh9iaqAAEeoD7e7jojbcqaicEbAjmwicVL1qF5PDdDS/64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iy.</w:t>
      </w:r>
      <w:r>
        <w:t xml:space="preserve">来自河南</w:t>
      </w:r>
    </w:p>
    <w:p>
      <w:pPr>
        <w:pStyle w:val="BodyText"/>
      </w:pPr>
      <w:r>
        <w:t xml:space="preserve">坐车累不累啊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https://wx.qlogo.cn/mmopen/vi_32/FVjBmI6cpwI76T0icZFK1pjERPibqoukq904mBkpnFjN8reJfZlaQ30L0npEmIkCFw5BcNzwRWBVwOSCabcJs85Q/64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海尔薇</w:t>
      </w:r>
      <w:r>
        <w:t xml:space="preserve">来自山东</w:t>
      </w:r>
    </w:p>
    <w:p>
      <w:pPr>
        <w:pStyle w:val="BodyText"/>
      </w:pPr>
      <w:r>
        <w:t xml:space="preserve">坦坦荡荡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http://wx.qlogo.cn/mmopen/k0Ue4mIpaV9Vus3gwlmwBGGhwsniaFXYzTZYaRv3M9RCXmY9SWULXk6gvVhIGccbMzibHQ4DlL7iaxAH0zruUhQvQf7YCjb6nHwvl6o28yibmicAMBmYUTog3ia4ich80icAWUaG/64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莲花芳香</w:t>
      </w:r>
      <w:r>
        <w:t xml:space="preserve">来自河南</w:t>
      </w:r>
    </w:p>
    <w:p>
      <w:pPr>
        <w:pStyle w:val="BodyText"/>
      </w:pPr>
      <w:r>
        <w:t xml:space="preserve">读完觉得有鲁迅文章的感觉，美文，但又不知道如何评价出它的好来！[强][强][强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http://wx.qlogo.cn/mmopen/k0Ue4mIpaV9nULUl1ysU9X2pqqSoSwCDUM3T7TIBuHE7wZ8qmmsjwKnEF9ViaeWxibTAt6fe17OyprdDNx7hdSgZtF0yryOqb02YEKwyicEKxuDAYQlCjvdS6ziaqBpUbUTR/64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木盈川</w:t>
      </w:r>
      <w:r>
        <w:t xml:space="preserve">来自河北</w:t>
      </w:r>
    </w:p>
    <w:p>
      <w:pPr>
        <w:pStyle w:val="BodyText"/>
      </w:pPr>
      <w:r>
        <w:t xml:space="preserve">想到我们那些所谓“必不可少”的期望，有多少是真的必需的，又有多少是迷失在这些人为划分出的等级偏见里了。也许劳动人民的幸福之处正在于他们更明白自己拥有什么，什么是真正重要的。与假装高贵的我们，他们的这种智慧，已过万重山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7" Target="media/rId127.jpg" /><Relationship Type="http://schemas.openxmlformats.org/officeDocument/2006/relationships/image" Id="rId115" Target="media/rId115.jpg" /><Relationship Type="http://schemas.openxmlformats.org/officeDocument/2006/relationships/image" Id="rId157" Target="media/rId157.jpg" /><Relationship Type="http://schemas.openxmlformats.org/officeDocument/2006/relationships/image" Id="rId121" Target="media/rId121.jpg" /><Relationship Type="http://schemas.openxmlformats.org/officeDocument/2006/relationships/image" Id="rId118" Target="media/rId118.jpg" /><Relationship Type="http://schemas.openxmlformats.org/officeDocument/2006/relationships/image" Id="rId133" Target="media/rId133.jpg" /><Relationship Type="http://schemas.openxmlformats.org/officeDocument/2006/relationships/image" Id="rId154" Target="media/rId154.jpg" /><Relationship Type="http://schemas.openxmlformats.org/officeDocument/2006/relationships/image" Id="rId136" Target="media/rId136.jpg" /><Relationship Type="http://schemas.openxmlformats.org/officeDocument/2006/relationships/image" Id="rId145" Target="media/rId145.jpg" /><Relationship Type="http://schemas.openxmlformats.org/officeDocument/2006/relationships/image" Id="rId106" Target="media/rId106.jpg" /><Relationship Type="http://schemas.openxmlformats.org/officeDocument/2006/relationships/image" Id="rId142" Target="media/rId142.jpg" /><Relationship Type="http://schemas.openxmlformats.org/officeDocument/2006/relationships/image" Id="rId112" Target="media/rId112.jpg" /><Relationship Type="http://schemas.openxmlformats.org/officeDocument/2006/relationships/image" Id="rId163" Target="media/rId163.jpg" /><Relationship Type="http://schemas.openxmlformats.org/officeDocument/2006/relationships/image" Id="rId166" Target="media/rId166.jpg" /><Relationship Type="http://schemas.openxmlformats.org/officeDocument/2006/relationships/image" Id="rId139" Target="media/rId139.jpg" /><Relationship Type="http://schemas.openxmlformats.org/officeDocument/2006/relationships/image" Id="rId148" Target="media/rId148.jpg" /><Relationship Type="http://schemas.openxmlformats.org/officeDocument/2006/relationships/image" Id="rId130" Target="media/rId130.jpg" /><Relationship Type="http://schemas.openxmlformats.org/officeDocument/2006/relationships/image" Id="rId124" Target="media/rId124.jpg" /><Relationship Type="http://schemas.openxmlformats.org/officeDocument/2006/relationships/image" Id="rId45" Target="media/rId45.jpg" /><Relationship Type="http://schemas.openxmlformats.org/officeDocument/2006/relationships/image" Id="rId42" Target="media/rId42.jpg" /><Relationship Type="http://schemas.openxmlformats.org/officeDocument/2006/relationships/image" Id="rId48" Target="media/rId48.jpg" /><Relationship Type="http://schemas.openxmlformats.org/officeDocument/2006/relationships/image" Id="rId22" Target="media/rId22.jpg" /><Relationship Type="http://schemas.openxmlformats.org/officeDocument/2006/relationships/image" Id="rId39" Target="media/rId39.jpg" /><Relationship Type="http://schemas.openxmlformats.org/officeDocument/2006/relationships/image" Id="rId160" Target="media/rId160.jpg" /><Relationship Type="http://schemas.openxmlformats.org/officeDocument/2006/relationships/image" Id="rId109" Target="media/rId109.jpg" /><Relationship Type="http://schemas.openxmlformats.org/officeDocument/2006/relationships/image" Id="rId151" Target="media/rId151.jpg" /><Relationship Type="http://schemas.openxmlformats.org/officeDocument/2006/relationships/hyperlink" Id="rId70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2:40Z</dcterms:created>
  <dcterms:modified xsi:type="dcterms:W3CDTF">2025-01-25T14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